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46F3B3" w14:textId="3FA2B306" w:rsidR="005D6DE5" w:rsidRDefault="00C4298C">
      <w:pPr>
        <w:rPr>
          <w:rtl/>
        </w:rPr>
      </w:pPr>
      <w:hyperlink r:id="rId4" w:history="1">
        <w:r w:rsidRPr="00291DB9">
          <w:rPr>
            <w:rStyle w:val="Hyperlink"/>
          </w:rPr>
          <w:t>https://www.youtube.com/watch?v=i5VyR4RqLvA</w:t>
        </w:r>
      </w:hyperlink>
    </w:p>
    <w:p w14:paraId="01C4EFA5" w14:textId="6EFB485F" w:rsidR="00C4298C" w:rsidRDefault="00C4298C">
      <w:pPr>
        <w:rPr>
          <w:rtl/>
        </w:rPr>
      </w:pPr>
      <w:r>
        <w:rPr>
          <w:rFonts w:hint="cs"/>
          <w:rtl/>
        </w:rPr>
        <w:t xml:space="preserve">الرابط أعلاه تسجيل كامل للمحاضرة </w:t>
      </w:r>
    </w:p>
    <w:p w14:paraId="59D0E732" w14:textId="77777777" w:rsidR="00C4298C" w:rsidRDefault="00C4298C"/>
    <w:sectPr w:rsidR="00C429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Y1MDQ2MjCxMDExMjFU0lEKTi0uzszPAykwrAUAL8MH/iwAAAA="/>
  </w:docVars>
  <w:rsids>
    <w:rsidRoot w:val="00C4298C"/>
    <w:rsid w:val="005D6DE5"/>
    <w:rsid w:val="008A0B74"/>
    <w:rsid w:val="00AC79BA"/>
    <w:rsid w:val="00C4298C"/>
    <w:rsid w:val="00CF6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A8A66"/>
  <w15:chartTrackingRefBased/>
  <w15:docId w15:val="{EBF38872-E794-447A-906E-B28E08E84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298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298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298C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298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298C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298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298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298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298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298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29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298C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298C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298C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298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298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298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298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4298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4298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298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4298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4298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4298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4298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4298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298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298C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4298C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C4298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29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youtube.com/watch?v=i5VyR4RqLv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</Words>
  <Characters>117</Characters>
  <Application>Microsoft Office Word</Application>
  <DocSecurity>0</DocSecurity>
  <Lines>1</Lines>
  <Paragraphs>1</Paragraphs>
  <ScaleCrop>false</ScaleCrop>
  <Company/>
  <LinksUpToDate>false</LinksUpToDate>
  <CharactersWithSpaces>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s Edin</dc:creator>
  <cp:keywords/>
  <dc:description/>
  <cp:lastModifiedBy>Ons Edin</cp:lastModifiedBy>
  <cp:revision>1</cp:revision>
  <dcterms:created xsi:type="dcterms:W3CDTF">2026-05-17T14:21:00Z</dcterms:created>
  <dcterms:modified xsi:type="dcterms:W3CDTF">2026-05-17T14:23:00Z</dcterms:modified>
</cp:coreProperties>
</file>